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12-23</w:t>
      </w:r>
      <w:r>
        <w:t xml:space="preserve"> </w:t>
      </w:r>
      <w:r>
        <w:t xml:space="preserve">06:14:03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75a05108c7019fe74e13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12-23T06:14:12Z</dcterms:created>
  <dcterms:modified xsi:type="dcterms:W3CDTF">2022-12-23T06:1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12-23 06:14:03</vt:lpwstr>
  </property>
</Properties>
</file>